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hyan Zuerch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hy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uerch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40 Lincolnwood Drive,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hyan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877250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tel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3/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1/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